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AD212" w14:textId="77777777" w:rsidR="00C334CE" w:rsidRPr="00C334CE" w:rsidRDefault="00F477E0" w:rsidP="00021737">
      <w:pPr>
        <w:rPr>
          <w:b/>
          <w:sz w:val="16"/>
          <w:szCs w:val="16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0C532BC7" wp14:editId="6DC32EA6">
            <wp:extent cx="495300" cy="491684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3_UNC_BearMascot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49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34CE">
        <w:rPr>
          <w:b/>
          <w:sz w:val="20"/>
          <w:szCs w:val="20"/>
        </w:rPr>
        <w:t xml:space="preserve">Advisement Plan -- Applied Statistics and Research Methods Degree Requirement – Master of Science </w:t>
      </w:r>
      <w:r w:rsidR="00C334CE" w:rsidRPr="00C334CE">
        <w:rPr>
          <w:b/>
          <w:sz w:val="16"/>
          <w:szCs w:val="16"/>
        </w:rPr>
        <w:t>(30-35 credits)</w:t>
      </w:r>
    </w:p>
    <w:p w14:paraId="4639D148" w14:textId="77777777" w:rsidR="00C334CE" w:rsidRDefault="00C334CE" w:rsidP="00021737">
      <w:pPr>
        <w:rPr>
          <w:b/>
          <w:sz w:val="20"/>
          <w:szCs w:val="20"/>
        </w:rPr>
      </w:pPr>
    </w:p>
    <w:p w14:paraId="331EA1B5" w14:textId="77777777" w:rsidR="00021737" w:rsidRPr="00A56AC3" w:rsidRDefault="00021737" w:rsidP="00021737">
      <w:pPr>
        <w:rPr>
          <w:sz w:val="20"/>
          <w:szCs w:val="20"/>
          <w:u w:val="single"/>
        </w:rPr>
      </w:pPr>
      <w:r w:rsidRPr="00A56AC3">
        <w:rPr>
          <w:b/>
          <w:sz w:val="20"/>
          <w:szCs w:val="20"/>
        </w:rPr>
        <w:t>Student</w:t>
      </w:r>
      <w:r w:rsidR="000A37A2">
        <w:rPr>
          <w:b/>
          <w:sz w:val="20"/>
          <w:szCs w:val="20"/>
        </w:rPr>
        <w:t>’s</w:t>
      </w:r>
      <w:r w:rsidRPr="00A56AC3">
        <w:rPr>
          <w:b/>
          <w:sz w:val="20"/>
          <w:szCs w:val="20"/>
        </w:rPr>
        <w:t xml:space="preserve"> Name: </w:t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</w:p>
    <w:p w14:paraId="392E5B78" w14:textId="77777777" w:rsidR="00021737" w:rsidRPr="00A56AC3" w:rsidRDefault="00021737" w:rsidP="00021737">
      <w:pPr>
        <w:rPr>
          <w:b/>
          <w:sz w:val="20"/>
          <w:szCs w:val="20"/>
        </w:rPr>
      </w:pPr>
    </w:p>
    <w:p w14:paraId="4277E5B5" w14:textId="77777777" w:rsidR="00021737" w:rsidRPr="00A56AC3" w:rsidRDefault="000A37A2" w:rsidP="00021737">
      <w:pPr>
        <w:rPr>
          <w:b/>
          <w:sz w:val="20"/>
          <w:szCs w:val="20"/>
        </w:rPr>
      </w:pPr>
      <w:r>
        <w:rPr>
          <w:b/>
          <w:sz w:val="20"/>
          <w:szCs w:val="20"/>
        </w:rPr>
        <w:t>Last F</w:t>
      </w:r>
      <w:r w:rsidR="00F477E0">
        <w:rPr>
          <w:b/>
          <w:sz w:val="20"/>
          <w:szCs w:val="20"/>
        </w:rPr>
        <w:t xml:space="preserve">our of </w:t>
      </w:r>
      <w:r w:rsidR="00021737" w:rsidRPr="00A56AC3">
        <w:rPr>
          <w:b/>
          <w:sz w:val="20"/>
          <w:szCs w:val="20"/>
        </w:rPr>
        <w:t xml:space="preserve">Bear Number: </w:t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  <w:r w:rsidR="00021737" w:rsidRPr="00A56AC3">
        <w:rPr>
          <w:sz w:val="20"/>
          <w:szCs w:val="20"/>
          <w:u w:val="single"/>
        </w:rPr>
        <w:tab/>
      </w:r>
    </w:p>
    <w:p w14:paraId="0CB425CD" w14:textId="77777777" w:rsidR="00021737" w:rsidRDefault="00021737"/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"/>
        <w:gridCol w:w="4146"/>
        <w:gridCol w:w="992"/>
        <w:gridCol w:w="1288"/>
        <w:gridCol w:w="1854"/>
      </w:tblGrid>
      <w:tr w:rsidR="004E0A02" w:rsidRPr="004E0A02" w14:paraId="4F74BF11" w14:textId="77777777" w:rsidTr="009D0EF9">
        <w:trPr>
          <w:trHeight w:val="292"/>
        </w:trPr>
        <w:tc>
          <w:tcPr>
            <w:tcW w:w="5226" w:type="dxa"/>
            <w:gridSpan w:val="2"/>
            <w:shd w:val="clear" w:color="auto" w:fill="auto"/>
            <w:noWrap/>
            <w:vAlign w:val="center"/>
            <w:hideMark/>
          </w:tcPr>
          <w:p w14:paraId="761AE32A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E0A02">
              <w:rPr>
                <w:rFonts w:ascii="Calibri" w:eastAsia="Times New Roman" w:hAnsi="Calibri" w:cs="Calibri"/>
                <w:b/>
                <w:bCs/>
                <w:highlight w:val="yellow"/>
                <w:lang w:val="en"/>
              </w:rPr>
              <w:t>Required Major Credits — 11 hours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089BD38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F2CC3AB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335B450C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10142C86" w14:textId="77777777" w:rsidTr="009D0EF9">
        <w:trPr>
          <w:trHeight w:val="292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CD2C39F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E0A02">
              <w:rPr>
                <w:rFonts w:ascii="Calibri" w:eastAsia="Times New Roman" w:hAnsi="Calibri" w:cs="Calibri"/>
                <w:b/>
                <w:bCs/>
              </w:rPr>
              <w:t>Course Number</w:t>
            </w:r>
          </w:p>
        </w:tc>
        <w:tc>
          <w:tcPr>
            <w:tcW w:w="4146" w:type="dxa"/>
            <w:shd w:val="clear" w:color="auto" w:fill="auto"/>
            <w:noWrap/>
            <w:vAlign w:val="bottom"/>
            <w:hideMark/>
          </w:tcPr>
          <w:p w14:paraId="4CA77970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E0A02">
              <w:rPr>
                <w:rFonts w:ascii="Calibri" w:eastAsia="Times New Roman" w:hAnsi="Calibri" w:cs="Calibri"/>
                <w:b/>
                <w:bCs/>
              </w:rPr>
              <w:t>Course Title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FEA8CE3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E0A02">
              <w:rPr>
                <w:rFonts w:ascii="Calibri" w:eastAsia="Times New Roman" w:hAnsi="Calibri" w:cs="Calibri"/>
                <w:b/>
                <w:bCs/>
              </w:rPr>
              <w:t>Credits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42BBA14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E0A02">
              <w:rPr>
                <w:rFonts w:ascii="Calibri" w:eastAsia="Times New Roman" w:hAnsi="Calibri" w:cs="Calibri"/>
                <w:b/>
                <w:bCs/>
              </w:rPr>
              <w:t xml:space="preserve">Semester </w:t>
            </w: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4C8E7465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E0A02">
              <w:rPr>
                <w:rFonts w:ascii="Calibri" w:eastAsia="Times New Roman" w:hAnsi="Calibri" w:cs="Calibri"/>
                <w:b/>
                <w:bCs/>
              </w:rPr>
              <w:t>Comments</w:t>
            </w:r>
          </w:p>
        </w:tc>
      </w:tr>
      <w:tr w:rsidR="004E0A02" w:rsidRPr="004E0A02" w14:paraId="4F251E71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70FCBE62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5" w:history="1">
              <w:r w:rsidR="004E0A02" w:rsidRPr="004E0A02">
                <w:rPr>
                  <w:rFonts w:ascii="Calibri" w:eastAsia="Times New Roman" w:hAnsi="Calibri" w:cs="Calibri"/>
                </w:rPr>
                <w:t>SRM 502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2B20AE2A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Applied Statistic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FC63EC7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vAlign w:val="center"/>
            <w:hideMark/>
          </w:tcPr>
          <w:p w14:paraId="136310A4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vAlign w:val="center"/>
            <w:hideMark/>
          </w:tcPr>
          <w:p w14:paraId="5A822DD5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535C7BEB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5E0DBBA0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6" w:history="1">
              <w:r w:rsidR="004E0A02" w:rsidRPr="004E0A02">
                <w:rPr>
                  <w:rFonts w:ascii="Calibri" w:eastAsia="Times New Roman" w:hAnsi="Calibri" w:cs="Calibri"/>
                </w:rPr>
                <w:t>SRM 520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4FE3DC84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Introduction to Statistical Computing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38F834D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288" w:type="dxa"/>
            <w:shd w:val="clear" w:color="auto" w:fill="auto"/>
            <w:vAlign w:val="center"/>
            <w:hideMark/>
          </w:tcPr>
          <w:p w14:paraId="63AD0886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vAlign w:val="center"/>
            <w:hideMark/>
          </w:tcPr>
          <w:p w14:paraId="002CD7B9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6CED26EE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1E0ACA8E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7" w:history="1">
              <w:r w:rsidR="004E0A02" w:rsidRPr="004E0A02">
                <w:rPr>
                  <w:rFonts w:ascii="Calibri" w:eastAsia="Times New Roman" w:hAnsi="Calibri" w:cs="Calibri"/>
                </w:rPr>
                <w:t>SRM 531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1F0965D5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Research and Statistical Consulting I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694515A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288" w:type="dxa"/>
            <w:shd w:val="clear" w:color="auto" w:fill="auto"/>
            <w:vAlign w:val="center"/>
            <w:hideMark/>
          </w:tcPr>
          <w:p w14:paraId="4301D3A5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vAlign w:val="center"/>
            <w:hideMark/>
          </w:tcPr>
          <w:p w14:paraId="382134A3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1D692B7D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60FB70DE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8" w:history="1">
              <w:r w:rsidR="004E0A02" w:rsidRPr="004E0A02">
                <w:rPr>
                  <w:rFonts w:ascii="Calibri" w:eastAsia="Times New Roman" w:hAnsi="Calibri" w:cs="Calibri"/>
                </w:rPr>
                <w:t>SRM 600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2925F0F5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Introduction to Graduate Research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F99A798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vAlign w:val="center"/>
            <w:hideMark/>
          </w:tcPr>
          <w:p w14:paraId="34BF3BB9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vAlign w:val="center"/>
            <w:hideMark/>
          </w:tcPr>
          <w:p w14:paraId="27630951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05A191EF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66B623B0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9" w:history="1">
              <w:r w:rsidR="004E0A02" w:rsidRPr="004E0A02">
                <w:rPr>
                  <w:rFonts w:ascii="Calibri" w:eastAsia="Times New Roman" w:hAnsi="Calibri" w:cs="Calibri"/>
                </w:rPr>
                <w:t>SRM 697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74840980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Master's Project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86D694A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vAlign w:val="center"/>
            <w:hideMark/>
          </w:tcPr>
          <w:p w14:paraId="686D0409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vAlign w:val="center"/>
            <w:hideMark/>
          </w:tcPr>
          <w:p w14:paraId="3940CA67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5FA3A2BA" w14:textId="77777777" w:rsidTr="009D0EF9">
        <w:trPr>
          <w:trHeight w:val="292"/>
        </w:trPr>
        <w:tc>
          <w:tcPr>
            <w:tcW w:w="5226" w:type="dxa"/>
            <w:gridSpan w:val="2"/>
            <w:shd w:val="clear" w:color="auto" w:fill="auto"/>
            <w:noWrap/>
            <w:vAlign w:val="center"/>
            <w:hideMark/>
          </w:tcPr>
          <w:p w14:paraId="2268405D" w14:textId="77777777" w:rsidR="004E0A02" w:rsidRPr="004E0A02" w:rsidRDefault="008948C8" w:rsidP="008948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A37A2">
              <w:rPr>
                <w:rFonts w:ascii="Calibri" w:eastAsia="Times New Roman" w:hAnsi="Calibri" w:cs="Calibri"/>
                <w:b/>
                <w:bCs/>
                <w:highlight w:val="yellow"/>
                <w:lang w:val="en"/>
              </w:rPr>
              <w:t>Select One Concentration Area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479EEA7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4C53F5B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3E1C52DC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3CE6AAD5" w14:textId="77777777" w:rsidTr="009D0EF9">
        <w:trPr>
          <w:trHeight w:val="292"/>
        </w:trPr>
        <w:tc>
          <w:tcPr>
            <w:tcW w:w="5226" w:type="dxa"/>
            <w:gridSpan w:val="2"/>
            <w:shd w:val="clear" w:color="auto" w:fill="auto"/>
            <w:noWrap/>
            <w:vAlign w:val="center"/>
            <w:hideMark/>
          </w:tcPr>
          <w:p w14:paraId="23A6AD7D" w14:textId="77777777" w:rsidR="004E0A02" w:rsidRPr="004E0A02" w:rsidRDefault="00021737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highlight w:val="yellow"/>
              </w:rPr>
            </w:pPr>
            <w:r w:rsidRPr="000A37A2">
              <w:rPr>
                <w:rFonts w:ascii="Calibri" w:eastAsia="Times New Roman" w:hAnsi="Calibri" w:cs="Calibri"/>
                <w:b/>
                <w:bCs/>
                <w:highlight w:val="yellow"/>
                <w:lang w:val="en"/>
              </w:rPr>
              <w:t>*</w:t>
            </w:r>
            <w:r w:rsidR="004E0A02" w:rsidRPr="004E0A02">
              <w:rPr>
                <w:rFonts w:ascii="Calibri" w:eastAsia="Times New Roman" w:hAnsi="Calibri" w:cs="Calibri"/>
                <w:b/>
                <w:bCs/>
                <w:highlight w:val="yellow"/>
                <w:lang w:val="en"/>
              </w:rPr>
              <w:t xml:space="preserve">Applied Statistics Concentration — 24 hours 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C5A47CF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E81C144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12E02B37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7C53BA51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78347CA6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0" w:history="1">
              <w:r w:rsidR="004E0A02" w:rsidRPr="004E0A02">
                <w:rPr>
                  <w:rFonts w:ascii="Calibri" w:eastAsia="Times New Roman" w:hAnsi="Calibri" w:cs="Calibri"/>
                </w:rPr>
                <w:t>SRM 551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109EF341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Mathematical Statistics with Applications I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CE6BD56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AFA52F9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704E0647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1986A39E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331F9E40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1" w:history="1">
              <w:r w:rsidR="004E0A02" w:rsidRPr="004E0A02">
                <w:rPr>
                  <w:rFonts w:ascii="Calibri" w:eastAsia="Times New Roman" w:hAnsi="Calibri" w:cs="Calibri"/>
                </w:rPr>
                <w:t>SRM 552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5F06DB95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Mathematical Statistics with Applications II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522D745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44A93A5F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2B313338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2B4D34A4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5D3FA7AF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2" w:history="1">
              <w:r w:rsidR="004E0A02" w:rsidRPr="004E0A02">
                <w:rPr>
                  <w:rFonts w:ascii="Calibri" w:eastAsia="Times New Roman" w:hAnsi="Calibri" w:cs="Calibri"/>
                </w:rPr>
                <w:t>SRM 608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6E10C2C2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Experimental Design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0C72AF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C984DC2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39EBEF6E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1CD22CAC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4BE93DB6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3" w:history="1">
              <w:r w:rsidR="004E0A02" w:rsidRPr="004E0A02">
                <w:rPr>
                  <w:rFonts w:ascii="Calibri" w:eastAsia="Times New Roman" w:hAnsi="Calibri" w:cs="Calibri"/>
                </w:rPr>
                <w:t>SRM 610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4DF1498E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Statistical Methods III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C9FAFA4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5522055D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15349203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0AED8E61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46088313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4" w:history="1">
              <w:r w:rsidR="004E0A02" w:rsidRPr="004E0A02">
                <w:rPr>
                  <w:rFonts w:ascii="Calibri" w:eastAsia="Times New Roman" w:hAnsi="Calibri" w:cs="Calibri"/>
                </w:rPr>
                <w:t>SRM 625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4F993968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Applied Multiple Regression Analysi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43C2BE3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536C8CE3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0665D01D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3C98186E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567BC84C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5" w:history="1">
              <w:r w:rsidR="004E0A02" w:rsidRPr="004E0A02">
                <w:rPr>
                  <w:rFonts w:ascii="Calibri" w:eastAsia="Times New Roman" w:hAnsi="Calibri" w:cs="Calibri"/>
                </w:rPr>
                <w:t>SRM 635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65BFFA20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Categorical Data Analysi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0EB9AC2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99CC4FE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4E3E06CF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73CB6591" w14:textId="77777777" w:rsidTr="009D0EF9">
        <w:trPr>
          <w:trHeight w:val="292"/>
        </w:trPr>
        <w:tc>
          <w:tcPr>
            <w:tcW w:w="1080" w:type="dxa"/>
            <w:shd w:val="clear" w:color="auto" w:fill="auto"/>
            <w:hideMark/>
          </w:tcPr>
          <w:p w14:paraId="31EDF6A6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111C0B1C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E0A02">
              <w:rPr>
                <w:rFonts w:ascii="Calibri" w:eastAsia="Times New Roman" w:hAnsi="Calibri" w:cs="Calibri"/>
                <w:sz w:val="18"/>
                <w:szCs w:val="18"/>
                <w:highlight w:val="yellow"/>
              </w:rPr>
              <w:t>Elective Credits</w:t>
            </w:r>
            <w:r w:rsidRPr="004E0A02">
              <w:rPr>
                <w:rFonts w:ascii="Calibri" w:eastAsia="Times New Roman" w:hAnsi="Calibri" w:cs="Calibri"/>
                <w:sz w:val="18"/>
                <w:szCs w:val="18"/>
              </w:rPr>
              <w:t xml:space="preserve"> (minimum)</w:t>
            </w:r>
            <w:r w:rsidR="00D51A34" w:rsidRPr="006E57C5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="00D51A34" w:rsidRPr="004E0A02">
              <w:rPr>
                <w:rFonts w:ascii="Calibri" w:eastAsia="Times New Roman" w:hAnsi="Calibri" w:cs="Calibri"/>
                <w:sz w:val="18"/>
                <w:szCs w:val="18"/>
              </w:rPr>
              <w:t>Electives must be approved by advisor prior to enrollment</w:t>
            </w:r>
            <w:r w:rsidR="00D51A34" w:rsidRPr="004E0A02">
              <w:rPr>
                <w:rFonts w:ascii="Calibri" w:eastAsia="Times New Roman" w:hAnsi="Calibri" w:cs="Calibri"/>
                <w:color w:val="002E5F"/>
                <w:sz w:val="18"/>
                <w:szCs w:val="18"/>
              </w:rPr>
              <w:t>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BE2EB9D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4B75D9F3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0337191F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6E1AA504" w14:textId="77777777" w:rsidTr="009D0EF9">
        <w:trPr>
          <w:trHeight w:val="292"/>
        </w:trPr>
        <w:tc>
          <w:tcPr>
            <w:tcW w:w="1080" w:type="dxa"/>
            <w:shd w:val="clear" w:color="auto" w:fill="auto"/>
            <w:hideMark/>
          </w:tcPr>
          <w:p w14:paraId="5D046B6E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0D9A4031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Course: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19D5A7C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CA53A36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29B70A80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4DE6E725" w14:textId="77777777" w:rsidTr="009D0EF9">
        <w:trPr>
          <w:trHeight w:val="292"/>
        </w:trPr>
        <w:tc>
          <w:tcPr>
            <w:tcW w:w="1080" w:type="dxa"/>
            <w:shd w:val="clear" w:color="auto" w:fill="auto"/>
            <w:hideMark/>
          </w:tcPr>
          <w:p w14:paraId="0F398676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2CE82806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Course: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15428C6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4AD0F6A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2E354D65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363AF5E0" w14:textId="77777777" w:rsidTr="009D0EF9">
        <w:trPr>
          <w:trHeight w:val="292"/>
        </w:trPr>
        <w:tc>
          <w:tcPr>
            <w:tcW w:w="5226" w:type="dxa"/>
            <w:gridSpan w:val="2"/>
            <w:shd w:val="clear" w:color="auto" w:fill="auto"/>
            <w:noWrap/>
            <w:vAlign w:val="center"/>
            <w:hideMark/>
          </w:tcPr>
          <w:p w14:paraId="2E3E4CE9" w14:textId="77777777" w:rsidR="004E0A02" w:rsidRPr="004E0A02" w:rsidRDefault="00021737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A37A2">
              <w:rPr>
                <w:rFonts w:ascii="Calibri" w:eastAsia="Times New Roman" w:hAnsi="Calibri" w:cs="Calibri"/>
                <w:b/>
                <w:bCs/>
                <w:highlight w:val="yellow"/>
                <w:lang w:val="en"/>
              </w:rPr>
              <w:t>*</w:t>
            </w:r>
            <w:r w:rsidR="004E0A02" w:rsidRPr="004E0A02">
              <w:rPr>
                <w:rFonts w:ascii="Calibri" w:eastAsia="Times New Roman" w:hAnsi="Calibri" w:cs="Calibri"/>
                <w:b/>
                <w:bCs/>
                <w:highlight w:val="yellow"/>
                <w:lang w:val="en"/>
              </w:rPr>
              <w:t>Research Methods Concentration — 19 hours</w:t>
            </w:r>
            <w:r w:rsidR="004E0A02" w:rsidRPr="004E0A02">
              <w:rPr>
                <w:rFonts w:ascii="Calibri" w:eastAsia="Times New Roman" w:hAnsi="Calibri" w:cs="Calibri"/>
                <w:b/>
                <w:bCs/>
                <w:lang w:val="en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71951A6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115E2054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630AF3E1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391FEB2B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0EF764E0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6" w:history="1">
              <w:r w:rsidR="004E0A02" w:rsidRPr="004E0A02">
                <w:rPr>
                  <w:rFonts w:ascii="Calibri" w:eastAsia="Times New Roman" w:hAnsi="Calibri" w:cs="Calibri"/>
                </w:rPr>
                <w:t>PSY 674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43E59854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Measurement I: Classical Test Theory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5A1195C5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6FAB9CCD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25AB5671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5535" w:rsidRPr="004E0A02" w14:paraId="5CC7DB6B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</w:tcPr>
          <w:p w14:paraId="255FE500" w14:textId="161010F9" w:rsidR="00515535" w:rsidRDefault="00515535" w:rsidP="004E0A02">
            <w:pPr>
              <w:spacing w:after="0" w:line="240" w:lineRule="auto"/>
            </w:pPr>
            <w:r>
              <w:t>SRM 665</w:t>
            </w:r>
          </w:p>
        </w:tc>
        <w:tc>
          <w:tcPr>
            <w:tcW w:w="4146" w:type="dxa"/>
            <w:shd w:val="clear" w:color="auto" w:fill="auto"/>
            <w:vAlign w:val="center"/>
          </w:tcPr>
          <w:p w14:paraId="6AE103F2" w14:textId="5E668E9D" w:rsidR="00515535" w:rsidRPr="004E0A02" w:rsidRDefault="005A76AB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A76AB">
              <w:rPr>
                <w:rFonts w:ascii="Calibri" w:eastAsia="Times New Roman" w:hAnsi="Calibri" w:cs="Calibri"/>
              </w:rPr>
              <w:t>Data Analysis for Decision-Making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614EAD" w14:textId="1F7A100D" w:rsidR="00515535" w:rsidRPr="004E0A02" w:rsidRDefault="005A76AB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</w:tcPr>
          <w:p w14:paraId="1114351E" w14:textId="77777777" w:rsidR="00515535" w:rsidRPr="004E0A02" w:rsidRDefault="00515535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</w:tcPr>
          <w:p w14:paraId="4F467373" w14:textId="77777777" w:rsidR="00515535" w:rsidRPr="004E0A02" w:rsidRDefault="00515535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26033B5D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188D9A5A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7" w:history="1">
              <w:r w:rsidR="004E0A02" w:rsidRPr="004E0A02">
                <w:rPr>
                  <w:rFonts w:ascii="Calibri" w:eastAsia="Times New Roman" w:hAnsi="Calibri" w:cs="Calibri"/>
                </w:rPr>
                <w:t>SRM 670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0B673E59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Evaluation: Models and Design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2CF9308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4048644F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343D12B3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40EDAD10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65092C8F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8" w:history="1">
              <w:r w:rsidR="004E0A02" w:rsidRPr="004E0A02">
                <w:rPr>
                  <w:rFonts w:ascii="Calibri" w:eastAsia="Times New Roman" w:hAnsi="Calibri" w:cs="Calibri"/>
                </w:rPr>
                <w:t>SRM 680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2BFF589F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Introduction to Qualitative Research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DF78A19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1C79E615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0B7C76FE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38712B52" w14:textId="77777777" w:rsidTr="009D0EF9">
        <w:trPr>
          <w:trHeight w:val="292"/>
        </w:trPr>
        <w:tc>
          <w:tcPr>
            <w:tcW w:w="1080" w:type="dxa"/>
            <w:shd w:val="clear" w:color="auto" w:fill="auto"/>
            <w:hideMark/>
          </w:tcPr>
          <w:p w14:paraId="791520E4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3A9BC21D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E0A02">
              <w:rPr>
                <w:rFonts w:ascii="Calibri" w:eastAsia="Times New Roman" w:hAnsi="Calibri" w:cs="Calibri"/>
                <w:sz w:val="18"/>
                <w:szCs w:val="18"/>
                <w:highlight w:val="yellow"/>
              </w:rPr>
              <w:t>Elective credits</w:t>
            </w:r>
            <w:r w:rsidRPr="004E0A02">
              <w:rPr>
                <w:rFonts w:ascii="Calibri" w:eastAsia="Times New Roman" w:hAnsi="Calibri" w:cs="Calibri"/>
                <w:sz w:val="18"/>
                <w:szCs w:val="18"/>
              </w:rPr>
              <w:t xml:space="preserve"> (minimum)</w:t>
            </w:r>
            <w:r w:rsidR="00D51A34" w:rsidRPr="000A37A2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="00D51A34" w:rsidRPr="004E0A02">
              <w:rPr>
                <w:rFonts w:ascii="Calibri" w:eastAsia="Times New Roman" w:hAnsi="Calibri" w:cs="Calibri"/>
                <w:sz w:val="18"/>
                <w:szCs w:val="18"/>
              </w:rPr>
              <w:t>Electives must be approved by advisor prior to enrollment</w:t>
            </w:r>
            <w:r w:rsidR="00D51A34" w:rsidRPr="004E0A02">
              <w:rPr>
                <w:rFonts w:ascii="Calibri" w:eastAsia="Times New Roman" w:hAnsi="Calibri" w:cs="Calibri"/>
                <w:color w:val="002E5F"/>
                <w:sz w:val="18"/>
                <w:szCs w:val="18"/>
              </w:rPr>
              <w:t>.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472B2F9" w14:textId="24EE5805" w:rsidR="004E0A02" w:rsidRPr="004E0A02" w:rsidRDefault="00376454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3F48A52B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60F52AA0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5423C976" w14:textId="77777777" w:rsidTr="009D0EF9">
        <w:trPr>
          <w:trHeight w:val="292"/>
        </w:trPr>
        <w:tc>
          <w:tcPr>
            <w:tcW w:w="1080" w:type="dxa"/>
            <w:shd w:val="clear" w:color="auto" w:fill="auto"/>
            <w:hideMark/>
          </w:tcPr>
          <w:p w14:paraId="6897B18B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1E8309A6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Course: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415EB37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7ED6283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68E92B02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15F5E589" w14:textId="77777777" w:rsidTr="009D0EF9">
        <w:trPr>
          <w:trHeight w:val="292"/>
        </w:trPr>
        <w:tc>
          <w:tcPr>
            <w:tcW w:w="1080" w:type="dxa"/>
            <w:shd w:val="clear" w:color="auto" w:fill="auto"/>
            <w:hideMark/>
          </w:tcPr>
          <w:p w14:paraId="7BF4969F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71433B09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Course: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B3CAA0D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1549036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442D3924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79372B99" w14:textId="77777777" w:rsidTr="009D0EF9">
        <w:trPr>
          <w:trHeight w:val="292"/>
        </w:trPr>
        <w:tc>
          <w:tcPr>
            <w:tcW w:w="5226" w:type="dxa"/>
            <w:gridSpan w:val="2"/>
            <w:shd w:val="clear" w:color="auto" w:fill="auto"/>
            <w:noWrap/>
            <w:vAlign w:val="center"/>
            <w:hideMark/>
          </w:tcPr>
          <w:p w14:paraId="157368E0" w14:textId="77777777" w:rsidR="004E0A02" w:rsidRPr="00C30B0E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</w:rPr>
            </w:pPr>
            <w:r w:rsidRPr="00C30B0E">
              <w:rPr>
                <w:rFonts w:ascii="Calibri" w:eastAsia="Times New Roman" w:hAnsi="Calibri" w:cs="Calibri"/>
                <w:b/>
                <w:bCs/>
                <w:iCs/>
                <w:highlight w:val="yellow"/>
                <w:lang w:val="en"/>
              </w:rPr>
              <w:t>Choose 3 credits from:</w:t>
            </w:r>
            <w:r w:rsidRPr="00C30B0E">
              <w:rPr>
                <w:rFonts w:ascii="Calibri" w:eastAsia="Times New Roman" w:hAnsi="Calibri" w:cs="Calibri"/>
                <w:b/>
                <w:bCs/>
                <w:iCs/>
                <w:lang w:val="en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78B2462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FFF7041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058277B6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2B72474B" w14:textId="77777777" w:rsidTr="009D0EF9">
        <w:trPr>
          <w:trHeight w:val="583"/>
        </w:trPr>
        <w:tc>
          <w:tcPr>
            <w:tcW w:w="1080" w:type="dxa"/>
            <w:shd w:val="clear" w:color="auto" w:fill="auto"/>
            <w:vAlign w:val="center"/>
            <w:hideMark/>
          </w:tcPr>
          <w:p w14:paraId="54908C69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9" w:history="1">
              <w:r w:rsidR="004E0A02" w:rsidRPr="004E0A02">
                <w:rPr>
                  <w:rFonts w:ascii="Calibri" w:eastAsia="Times New Roman" w:hAnsi="Calibri" w:cs="Calibri"/>
                </w:rPr>
                <w:t>SRM 625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48676D7D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Applied Multiple Regression Analysis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2E029FA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CB7464B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0E10895C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61DD42B2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5A25DCEA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0" w:history="1">
              <w:r w:rsidR="004E0A02" w:rsidRPr="004E0A02">
                <w:rPr>
                  <w:rFonts w:ascii="Calibri" w:eastAsia="Times New Roman" w:hAnsi="Calibri" w:cs="Calibri"/>
                </w:rPr>
                <w:t>SRM 660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7998E096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Mixed Methods Research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8ECC3B0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E1C380A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0B9EB047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680DAFA4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00549BA2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1" w:history="1">
              <w:r w:rsidR="004E0A02" w:rsidRPr="004E0A02">
                <w:rPr>
                  <w:rFonts w:ascii="Calibri" w:eastAsia="Times New Roman" w:hAnsi="Calibri" w:cs="Calibri"/>
                </w:rPr>
                <w:t>SRM 685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48E337B8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Educational Ethnography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FDD6B94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7C74FDE7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2F3D91C3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5E478F20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7018238E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2" w:history="1">
              <w:r w:rsidR="004E0A02" w:rsidRPr="004E0A02">
                <w:rPr>
                  <w:rFonts w:ascii="Calibri" w:eastAsia="Times New Roman" w:hAnsi="Calibri" w:cs="Calibri"/>
                </w:rPr>
                <w:t>SRM 686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6918FDE3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Qualitative Case Study Research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ED0DEAE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2DFBA4A9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29E8AD28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434643AD" w14:textId="77777777" w:rsidTr="009D0EF9">
        <w:trPr>
          <w:trHeight w:val="292"/>
        </w:trPr>
        <w:tc>
          <w:tcPr>
            <w:tcW w:w="1080" w:type="dxa"/>
            <w:shd w:val="clear" w:color="auto" w:fill="auto"/>
            <w:vAlign w:val="center"/>
            <w:hideMark/>
          </w:tcPr>
          <w:p w14:paraId="7A4AB648" w14:textId="77777777" w:rsidR="004E0A02" w:rsidRPr="004E0A02" w:rsidRDefault="00D908D3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3" w:history="1">
              <w:r w:rsidR="004E0A02" w:rsidRPr="004E0A02">
                <w:rPr>
                  <w:rFonts w:ascii="Calibri" w:eastAsia="Times New Roman" w:hAnsi="Calibri" w:cs="Calibri"/>
                </w:rPr>
                <w:t>SRM 687</w:t>
              </w:r>
            </w:hyperlink>
          </w:p>
        </w:tc>
        <w:tc>
          <w:tcPr>
            <w:tcW w:w="4146" w:type="dxa"/>
            <w:shd w:val="clear" w:color="auto" w:fill="auto"/>
            <w:vAlign w:val="center"/>
            <w:hideMark/>
          </w:tcPr>
          <w:p w14:paraId="1F3FEB6F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Narrative Inquiry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237BDCA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E0A02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5F78DEA0" w14:textId="77777777" w:rsidR="004E0A02" w:rsidRPr="004E0A02" w:rsidRDefault="004E0A02" w:rsidP="004E0A02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3B017DDC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A02" w:rsidRPr="004E0A02" w14:paraId="6F6187AB" w14:textId="77777777" w:rsidTr="009D0EF9">
        <w:trPr>
          <w:trHeight w:val="292"/>
        </w:trPr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99F2D1E" w14:textId="77777777" w:rsidR="004E0A02" w:rsidRPr="004E0A02" w:rsidRDefault="004E0A02" w:rsidP="004E0A02">
            <w:pPr>
              <w:spacing w:after="0" w:line="240" w:lineRule="auto"/>
              <w:rPr>
                <w:rFonts w:ascii="Calibri" w:eastAsia="Times New Roman" w:hAnsi="Calibri" w:cs="Calibri"/>
                <w:color w:val="002E5F"/>
              </w:rPr>
            </w:pPr>
          </w:p>
        </w:tc>
        <w:tc>
          <w:tcPr>
            <w:tcW w:w="4146" w:type="dxa"/>
            <w:shd w:val="clear" w:color="auto" w:fill="auto"/>
            <w:noWrap/>
            <w:vAlign w:val="bottom"/>
            <w:hideMark/>
          </w:tcPr>
          <w:p w14:paraId="6A92DFF7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FA7018A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8" w:type="dxa"/>
            <w:shd w:val="clear" w:color="auto" w:fill="auto"/>
            <w:noWrap/>
            <w:vAlign w:val="bottom"/>
            <w:hideMark/>
          </w:tcPr>
          <w:p w14:paraId="64F2D9CE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4" w:type="dxa"/>
            <w:shd w:val="clear" w:color="auto" w:fill="auto"/>
            <w:noWrap/>
            <w:vAlign w:val="bottom"/>
            <w:hideMark/>
          </w:tcPr>
          <w:p w14:paraId="539AA966" w14:textId="77777777" w:rsidR="004E0A02" w:rsidRPr="004E0A02" w:rsidRDefault="004E0A02" w:rsidP="004E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B9E8E41" w14:textId="77777777" w:rsidR="004E0A02" w:rsidRDefault="004E0A02" w:rsidP="004E0A02">
      <w:pPr>
        <w:pStyle w:val="Footer"/>
        <w:rPr>
          <w:b/>
          <w:i/>
          <w:sz w:val="20"/>
          <w:szCs w:val="20"/>
        </w:rPr>
      </w:pPr>
    </w:p>
    <w:p w14:paraId="5CC41313" w14:textId="77777777" w:rsidR="004E0A02" w:rsidRDefault="004E0A02" w:rsidP="004E0A02">
      <w:pPr>
        <w:pStyle w:val="Footer"/>
        <w:rPr>
          <w:b/>
          <w:i/>
          <w:sz w:val="20"/>
          <w:szCs w:val="20"/>
        </w:rPr>
      </w:pPr>
      <w:r w:rsidRPr="00A56AC3">
        <w:rPr>
          <w:b/>
          <w:i/>
          <w:sz w:val="20"/>
          <w:szCs w:val="20"/>
        </w:rPr>
        <w:t xml:space="preserve">Students are responsible </w:t>
      </w:r>
      <w:r w:rsidR="008238C3">
        <w:rPr>
          <w:b/>
          <w:i/>
          <w:sz w:val="20"/>
          <w:szCs w:val="20"/>
        </w:rPr>
        <w:t>for completing the</w:t>
      </w:r>
      <w:r w:rsidRPr="00A56AC3">
        <w:rPr>
          <w:b/>
          <w:i/>
          <w:sz w:val="20"/>
          <w:szCs w:val="20"/>
        </w:rPr>
        <w:t xml:space="preserve"> follo</w:t>
      </w:r>
      <w:r w:rsidR="00C30B0E">
        <w:rPr>
          <w:b/>
          <w:i/>
          <w:sz w:val="20"/>
          <w:szCs w:val="20"/>
        </w:rPr>
        <w:t>wing steps</w:t>
      </w:r>
      <w:r w:rsidR="008238C3">
        <w:rPr>
          <w:b/>
          <w:i/>
          <w:sz w:val="20"/>
          <w:szCs w:val="20"/>
        </w:rPr>
        <w:t>:</w:t>
      </w:r>
    </w:p>
    <w:p w14:paraId="691CBA55" w14:textId="77777777" w:rsidR="00581ABA" w:rsidRPr="00A56AC3" w:rsidRDefault="00581ABA" w:rsidP="004E0A02">
      <w:pPr>
        <w:pStyle w:val="Footer"/>
        <w:rPr>
          <w:b/>
          <w:i/>
          <w:sz w:val="20"/>
          <w:szCs w:val="20"/>
        </w:rPr>
      </w:pPr>
    </w:p>
    <w:p w14:paraId="0E254771" w14:textId="77777777" w:rsidR="004E0A02" w:rsidRPr="00A56AC3" w:rsidRDefault="004E0A02" w:rsidP="004E0A02">
      <w:pPr>
        <w:rPr>
          <w:sz w:val="20"/>
          <w:szCs w:val="20"/>
        </w:rPr>
      </w:pPr>
      <w:r w:rsidRPr="00A56AC3">
        <w:rPr>
          <w:rFonts w:ascii="Segoe UI Symbol" w:hAnsi="Segoe UI Symbol" w:cs="Segoe UI Symbol"/>
          <w:sz w:val="20"/>
          <w:szCs w:val="20"/>
        </w:rPr>
        <w:t>☐</w:t>
      </w:r>
      <w:r w:rsidRPr="00A56AC3">
        <w:rPr>
          <w:sz w:val="20"/>
          <w:szCs w:val="20"/>
        </w:rPr>
        <w:t xml:space="preserve"> </w:t>
      </w:r>
      <w:r>
        <w:rPr>
          <w:sz w:val="20"/>
          <w:szCs w:val="20"/>
        </w:rPr>
        <w:t>Advisement Plan/Checklist</w:t>
      </w:r>
      <w:r w:rsidR="0062630F">
        <w:rPr>
          <w:sz w:val="20"/>
          <w:szCs w:val="20"/>
        </w:rPr>
        <w:t>s</w:t>
      </w:r>
      <w:r>
        <w:rPr>
          <w:sz w:val="20"/>
          <w:szCs w:val="20"/>
        </w:rPr>
        <w:t xml:space="preserve"> completed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56AC3">
        <w:rPr>
          <w:sz w:val="20"/>
          <w:szCs w:val="20"/>
        </w:rPr>
        <w:tab/>
      </w:r>
      <w:r w:rsidRPr="00A56AC3">
        <w:rPr>
          <w:sz w:val="20"/>
          <w:szCs w:val="20"/>
        </w:rPr>
        <w:tab/>
        <w:t>Date Complete</w:t>
      </w:r>
      <w:r w:rsidR="00DA12EE">
        <w:rPr>
          <w:sz w:val="20"/>
          <w:szCs w:val="20"/>
        </w:rPr>
        <w:t>d</w:t>
      </w:r>
      <w:r w:rsidRPr="00A56AC3">
        <w:rPr>
          <w:sz w:val="20"/>
          <w:szCs w:val="20"/>
        </w:rPr>
        <w:t>:</w:t>
      </w:r>
      <w:r w:rsidRPr="00A56AC3">
        <w:rPr>
          <w:sz w:val="20"/>
          <w:szCs w:val="20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</w:p>
    <w:p w14:paraId="4732777E" w14:textId="77777777" w:rsidR="004E0A02" w:rsidRPr="00A56AC3" w:rsidRDefault="004E0A02" w:rsidP="004E0A02">
      <w:pPr>
        <w:rPr>
          <w:sz w:val="20"/>
          <w:szCs w:val="20"/>
          <w:u w:val="single"/>
        </w:rPr>
      </w:pPr>
      <w:r w:rsidRPr="00A56AC3">
        <w:rPr>
          <w:rFonts w:ascii="Segoe UI Symbol" w:hAnsi="Segoe UI Symbol" w:cs="Segoe UI Symbol"/>
          <w:sz w:val="20"/>
          <w:szCs w:val="20"/>
        </w:rPr>
        <w:t>☐</w:t>
      </w:r>
      <w:r>
        <w:rPr>
          <w:sz w:val="20"/>
          <w:szCs w:val="20"/>
        </w:rPr>
        <w:t xml:space="preserve"> Master’s Project requirements completed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A56AC3">
        <w:rPr>
          <w:sz w:val="20"/>
          <w:szCs w:val="20"/>
        </w:rPr>
        <w:t>Date Complete</w:t>
      </w:r>
      <w:r w:rsidR="00DA12EE">
        <w:rPr>
          <w:sz w:val="20"/>
          <w:szCs w:val="20"/>
        </w:rPr>
        <w:t>d</w:t>
      </w:r>
      <w:r w:rsidRPr="00A56AC3">
        <w:rPr>
          <w:sz w:val="20"/>
          <w:szCs w:val="20"/>
        </w:rPr>
        <w:t>:</w:t>
      </w:r>
      <w:r w:rsidRPr="00A56AC3">
        <w:rPr>
          <w:sz w:val="20"/>
          <w:szCs w:val="20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</w:p>
    <w:p w14:paraId="761EF483" w14:textId="77777777" w:rsidR="004E0A02" w:rsidRPr="00A56AC3" w:rsidRDefault="004E0A02" w:rsidP="004E0A02">
      <w:pPr>
        <w:rPr>
          <w:sz w:val="20"/>
          <w:szCs w:val="20"/>
          <w:u w:val="single"/>
        </w:rPr>
      </w:pPr>
      <w:r w:rsidRPr="00A56AC3">
        <w:rPr>
          <w:rFonts w:ascii="Segoe UI Symbol" w:hAnsi="Segoe UI Symbol" w:cs="Segoe UI Symbol"/>
          <w:sz w:val="20"/>
          <w:szCs w:val="20"/>
        </w:rPr>
        <w:t>☐</w:t>
      </w:r>
      <w:r w:rsidRPr="00A56AC3">
        <w:rPr>
          <w:sz w:val="20"/>
          <w:szCs w:val="20"/>
        </w:rPr>
        <w:t xml:space="preserve"> Application for Graduation submitted to the Graduate School</w:t>
      </w:r>
      <w:r w:rsidRPr="00A56AC3">
        <w:rPr>
          <w:sz w:val="20"/>
          <w:szCs w:val="20"/>
        </w:rPr>
        <w:tab/>
        <w:t>Date Complete</w:t>
      </w:r>
      <w:r w:rsidR="00DA12EE">
        <w:rPr>
          <w:sz w:val="20"/>
          <w:szCs w:val="20"/>
        </w:rPr>
        <w:t>d</w:t>
      </w:r>
      <w:r w:rsidRPr="00A56AC3">
        <w:rPr>
          <w:sz w:val="20"/>
          <w:szCs w:val="20"/>
        </w:rPr>
        <w:t xml:space="preserve">: </w:t>
      </w:r>
      <w:r w:rsidRPr="00A56AC3">
        <w:rPr>
          <w:sz w:val="20"/>
          <w:szCs w:val="20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</w:p>
    <w:p w14:paraId="1C973A55" w14:textId="77777777" w:rsidR="004E0A02" w:rsidRPr="00A56AC3" w:rsidRDefault="004E0A02" w:rsidP="004E0A02">
      <w:pPr>
        <w:rPr>
          <w:sz w:val="20"/>
          <w:szCs w:val="20"/>
        </w:rPr>
      </w:pPr>
    </w:p>
    <w:p w14:paraId="70A5825A" w14:textId="77777777" w:rsidR="004E0A02" w:rsidRPr="00A56AC3" w:rsidRDefault="004E0A02" w:rsidP="004E0A02">
      <w:pPr>
        <w:rPr>
          <w:sz w:val="20"/>
          <w:szCs w:val="20"/>
          <w:u w:val="single"/>
        </w:rPr>
      </w:pPr>
      <w:r w:rsidRPr="00A56AC3">
        <w:rPr>
          <w:sz w:val="20"/>
          <w:szCs w:val="20"/>
        </w:rPr>
        <w:t>Advisor’s Signature</w:t>
      </w:r>
      <w:r w:rsidR="00F477E0">
        <w:rPr>
          <w:sz w:val="20"/>
          <w:szCs w:val="20"/>
        </w:rPr>
        <w:t>/Date</w:t>
      </w:r>
      <w:r w:rsidRPr="00A56AC3">
        <w:rPr>
          <w:sz w:val="20"/>
          <w:szCs w:val="20"/>
        </w:rPr>
        <w:t xml:space="preserve">: </w:t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</w:p>
    <w:p w14:paraId="1886AEBC" w14:textId="77777777" w:rsidR="004E0A02" w:rsidRPr="00A56AC3" w:rsidRDefault="004E0A02" w:rsidP="004E0A02">
      <w:pPr>
        <w:rPr>
          <w:sz w:val="20"/>
          <w:szCs w:val="20"/>
        </w:rPr>
      </w:pPr>
    </w:p>
    <w:p w14:paraId="01EA157A" w14:textId="77777777" w:rsidR="004E0A02" w:rsidRPr="00A56AC3" w:rsidRDefault="004E0A02" w:rsidP="004E0A02">
      <w:pPr>
        <w:rPr>
          <w:sz w:val="20"/>
          <w:szCs w:val="20"/>
          <w:u w:val="single"/>
        </w:rPr>
      </w:pPr>
      <w:r w:rsidRPr="00A56AC3">
        <w:rPr>
          <w:sz w:val="20"/>
          <w:szCs w:val="20"/>
        </w:rPr>
        <w:t>Student</w:t>
      </w:r>
      <w:r w:rsidR="00581ABA">
        <w:rPr>
          <w:sz w:val="20"/>
          <w:szCs w:val="20"/>
        </w:rPr>
        <w:t>’</w:t>
      </w:r>
      <w:r w:rsidRPr="00A56AC3">
        <w:rPr>
          <w:sz w:val="20"/>
          <w:szCs w:val="20"/>
        </w:rPr>
        <w:t>s Signature</w:t>
      </w:r>
      <w:r w:rsidR="00F477E0">
        <w:rPr>
          <w:sz w:val="20"/>
          <w:szCs w:val="20"/>
        </w:rPr>
        <w:t>/Date</w:t>
      </w:r>
      <w:r w:rsidRPr="00A56AC3">
        <w:rPr>
          <w:sz w:val="20"/>
          <w:szCs w:val="20"/>
        </w:rPr>
        <w:t xml:space="preserve">: </w:t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  <w:r w:rsidRPr="00A56AC3">
        <w:rPr>
          <w:sz w:val="20"/>
          <w:szCs w:val="20"/>
          <w:u w:val="single"/>
        </w:rPr>
        <w:tab/>
      </w:r>
    </w:p>
    <w:p w14:paraId="0C469F1F" w14:textId="3A95A6CA" w:rsidR="00965F3E" w:rsidRDefault="00965F3E"/>
    <w:p w14:paraId="1A2C6E59" w14:textId="35921371" w:rsidR="0029487B" w:rsidRDefault="0029487B"/>
    <w:p w14:paraId="400097FD" w14:textId="71D398C1" w:rsidR="0029487B" w:rsidRDefault="0029487B"/>
    <w:p w14:paraId="5D9807C4" w14:textId="2C6EDA86" w:rsidR="0029487B" w:rsidRDefault="0029487B"/>
    <w:p w14:paraId="33C204DF" w14:textId="3541AFB6" w:rsidR="0029487B" w:rsidRDefault="0029487B"/>
    <w:p w14:paraId="33FEA4A5" w14:textId="4AFF2B60" w:rsidR="0029487B" w:rsidRDefault="0029487B"/>
    <w:p w14:paraId="3A2FEF1F" w14:textId="5BF54BA8" w:rsidR="0029487B" w:rsidRDefault="0029487B"/>
    <w:p w14:paraId="6C644C3D" w14:textId="5ECDA2B0" w:rsidR="0029487B" w:rsidRDefault="0029487B"/>
    <w:p w14:paraId="11E734C0" w14:textId="6DDF520F" w:rsidR="0029487B" w:rsidRDefault="0029487B"/>
    <w:p w14:paraId="2B5BFF03" w14:textId="0352EFC8" w:rsidR="0029487B" w:rsidRDefault="0029487B"/>
    <w:p w14:paraId="1FC58F65" w14:textId="791AD0F5" w:rsidR="0029487B" w:rsidRDefault="0029487B"/>
    <w:p w14:paraId="14CF51D9" w14:textId="7083BBA2" w:rsidR="0029487B" w:rsidRDefault="0029487B"/>
    <w:p w14:paraId="08C232D6" w14:textId="1D24EE52" w:rsidR="0029487B" w:rsidRDefault="0029487B"/>
    <w:p w14:paraId="665DE542" w14:textId="7EE6F9C5" w:rsidR="0029487B" w:rsidRPr="0029487B" w:rsidRDefault="0029487B" w:rsidP="0029487B">
      <w:pPr>
        <w:jc w:val="right"/>
        <w:rPr>
          <w:sz w:val="16"/>
          <w:szCs w:val="16"/>
        </w:rPr>
      </w:pPr>
      <w:r w:rsidRPr="0029487B">
        <w:rPr>
          <w:sz w:val="16"/>
          <w:szCs w:val="16"/>
        </w:rPr>
        <w:lastRenderedPageBreak/>
        <w:t>Version: January 16, 2019</w:t>
      </w:r>
    </w:p>
    <w:sectPr w:rsidR="0029487B" w:rsidRPr="00294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NDQzNjMxNbI0MjdU0lEKTi0uzszPAykwqgUAl7j3PywAAAA="/>
  </w:docVars>
  <w:rsids>
    <w:rsidRoot w:val="004E0A02"/>
    <w:rsid w:val="00021737"/>
    <w:rsid w:val="000A37A2"/>
    <w:rsid w:val="000B485B"/>
    <w:rsid w:val="0029487B"/>
    <w:rsid w:val="00376454"/>
    <w:rsid w:val="004E0A02"/>
    <w:rsid w:val="00515535"/>
    <w:rsid w:val="00581ABA"/>
    <w:rsid w:val="005A76AB"/>
    <w:rsid w:val="0062630F"/>
    <w:rsid w:val="006E57C5"/>
    <w:rsid w:val="008238C3"/>
    <w:rsid w:val="008948C8"/>
    <w:rsid w:val="00965F3E"/>
    <w:rsid w:val="009D0EF9"/>
    <w:rsid w:val="00C30B0E"/>
    <w:rsid w:val="00C334CE"/>
    <w:rsid w:val="00D51A34"/>
    <w:rsid w:val="00D908D3"/>
    <w:rsid w:val="00DA12EE"/>
    <w:rsid w:val="00F47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2A8F7"/>
  <w15:chartTrackingRefBased/>
  <w15:docId w15:val="{4B52DAE8-B1F7-4B6E-AEBE-0D9D4D17E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E0A02"/>
    <w:rPr>
      <w:color w:val="0563C1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0A0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E0A02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0A0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E0A02"/>
    <w:rPr>
      <w:rFonts w:ascii="Arial" w:eastAsia="Times New Roman" w:hAnsi="Arial" w:cs="Arial"/>
      <w:vanish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E0A02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E0A02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1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nco.smartcatalogiq.com/en/current/Graduate-Catalog/Graduate-Course-Descriptions/SRM-Statistics-and-Research-Methods/600/SRM-600" TargetMode="External"/><Relationship Id="rId13" Type="http://schemas.openxmlformats.org/officeDocument/2006/relationships/hyperlink" Target="http://unco.smartcatalogiq.com/en/current/Graduate-Catalog/Graduate-Course-Descriptions/SRM-Statistics-and-Research-Methods/600/SRM-610" TargetMode="External"/><Relationship Id="rId18" Type="http://schemas.openxmlformats.org/officeDocument/2006/relationships/hyperlink" Target="http://unco.smartcatalogiq.com/en/current/Graduate-Catalog/Graduate-Course-Descriptions/SRM-Statistics-and-Research-Methods/600/SRM-680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unco.smartcatalogiq.com/en/current/Graduate-Catalog/Graduate-Course-Descriptions/SRM-Statistics-and-Research-Methods/600/SRM-685" TargetMode="External"/><Relationship Id="rId7" Type="http://schemas.openxmlformats.org/officeDocument/2006/relationships/hyperlink" Target="http://unco.smartcatalogiq.com/en/current/Graduate-Catalog/Graduate-Course-Descriptions/SRM-Statistics-and-Research-Methods/500/SRM-531" TargetMode="External"/><Relationship Id="rId12" Type="http://schemas.openxmlformats.org/officeDocument/2006/relationships/hyperlink" Target="http://unco.smartcatalogiq.com/en/current/Graduate-Catalog/Graduate-Course-Descriptions/SRM-Statistics-and-Research-Methods/600/SRM-608" TargetMode="External"/><Relationship Id="rId17" Type="http://schemas.openxmlformats.org/officeDocument/2006/relationships/hyperlink" Target="http://unco.smartcatalogiq.com/en/current/Graduate-Catalog/Graduate-Course-Descriptions/SRM-Statistics-and-Research-Methods/600/SRM-670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://unco.smartcatalogiq.com/en/current/Graduate-Catalog/Graduate-Course-Descriptions/PSY-Psychology/600/PSY-674" TargetMode="External"/><Relationship Id="rId20" Type="http://schemas.openxmlformats.org/officeDocument/2006/relationships/hyperlink" Target="http://unco.smartcatalogiq.com/en/current/Graduate-Catalog/Graduate-Course-Descriptions/SRM-Statistics-and-Research-Methods/600/SRM-660" TargetMode="External"/><Relationship Id="rId1" Type="http://schemas.openxmlformats.org/officeDocument/2006/relationships/styles" Target="styles.xml"/><Relationship Id="rId6" Type="http://schemas.openxmlformats.org/officeDocument/2006/relationships/hyperlink" Target="http://unco.smartcatalogiq.com/en/current/Graduate-Catalog/Graduate-Course-Descriptions/SRM-Statistics-and-Research-Methods/500/SRM-520" TargetMode="External"/><Relationship Id="rId11" Type="http://schemas.openxmlformats.org/officeDocument/2006/relationships/hyperlink" Target="http://unco.smartcatalogiq.com/en/current/Graduate-Catalog/Graduate-Course-Descriptions/SRM-Statistics-and-Research-Methods/500/SRM-552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://unco.smartcatalogiq.com/en/current/Graduate-Catalog/Graduate-Course-Descriptions/SRM-Statistics-and-Research-Methods/500/SRM-502" TargetMode="External"/><Relationship Id="rId15" Type="http://schemas.openxmlformats.org/officeDocument/2006/relationships/hyperlink" Target="http://unco.smartcatalogiq.com/en/current/Graduate-Catalog/Graduate-Course-Descriptions/SRM-Statistics-and-Research-Methods/600/SRM-635" TargetMode="External"/><Relationship Id="rId23" Type="http://schemas.openxmlformats.org/officeDocument/2006/relationships/hyperlink" Target="http://unco.smartcatalogiq.com/en/current/Graduate-Catalog/Graduate-Course-Descriptions/SRM-Statistics-and-Research-Methods/600/SRM-687" TargetMode="External"/><Relationship Id="rId10" Type="http://schemas.openxmlformats.org/officeDocument/2006/relationships/hyperlink" Target="http://unco.smartcatalogiq.com/en/current/Graduate-Catalog/Graduate-Course-Descriptions/SRM-Statistics-and-Research-Methods/500/SRM-551" TargetMode="External"/><Relationship Id="rId19" Type="http://schemas.openxmlformats.org/officeDocument/2006/relationships/hyperlink" Target="http://unco.smartcatalogiq.com/en/current/Graduate-Catalog/Graduate-Course-Descriptions/SRM-Statistics-and-Research-Methods/600/SRM-625" TargetMode="External"/><Relationship Id="rId4" Type="http://schemas.openxmlformats.org/officeDocument/2006/relationships/image" Target="media/image1.png"/><Relationship Id="rId9" Type="http://schemas.openxmlformats.org/officeDocument/2006/relationships/hyperlink" Target="http://unco.smartcatalogiq.com/en/current/Graduate-Catalog/Graduate-Course-Descriptions/SRM-Statistics-and-Research-Methods/600/SRM-697" TargetMode="External"/><Relationship Id="rId14" Type="http://schemas.openxmlformats.org/officeDocument/2006/relationships/hyperlink" Target="http://unco.smartcatalogiq.com/en/current/Graduate-Catalog/Graduate-Course-Descriptions/SRM-Statistics-and-Research-Methods/600/SRM-625" TargetMode="External"/><Relationship Id="rId22" Type="http://schemas.openxmlformats.org/officeDocument/2006/relationships/hyperlink" Target="http://unco.smartcatalogiq.com/en/current/Graduate-Catalog/Graduate-Course-Descriptions/SRM-Statistics-and-Research-Methods/600/SRM-6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ney, Keyleigh</dc:creator>
  <cp:keywords/>
  <dc:description/>
  <cp:lastModifiedBy>Tsai, Chia-Lin</cp:lastModifiedBy>
  <cp:revision>19</cp:revision>
  <cp:lastPrinted>2020-01-30T21:05:00Z</cp:lastPrinted>
  <dcterms:created xsi:type="dcterms:W3CDTF">2018-10-02T17:52:00Z</dcterms:created>
  <dcterms:modified xsi:type="dcterms:W3CDTF">2020-01-30T21:05:00Z</dcterms:modified>
</cp:coreProperties>
</file>